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urrent and Future Ratin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: Mortality or fitness reduction as a result of disease, parasites, or patho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9: Mortality or fitness reduction due to early alevin emerge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1: Mortality or fitness reduction due to dewatered redds at low flow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2: Mortality or fitness reduction resulting from frequent and higher peak flows causing redd scou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5: Mortality or fitness reduction due to lower quality spawning gra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5: Mortality or fitness reduction as a result of lack of access to appropriate 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9: Mortality or fitness reduction from stranding in rear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0: Mortality or fitness reduction due to frequent and higher peak flows causing flus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1: Mortality or fitness reduction as a result of disease, parasites, or patho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1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7: Mortality or fitness reduction due changes in biological characteristics such as fecundity, maturation rate, sex ratios, size at age, et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70: Mortality or fitness reduction due to negative effects of small population size - including inbreeding depression and gene flo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: Mortality or fitness reduction due to predation from pinnipeds or other aquatic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2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3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4: Mortality or fitness reduction as a result of changes to salin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5: Mortality or fitness reduction due to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6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7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8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9: Mortality or fitness reduction due to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0: Mortality or fitness reduction as a result of elevated pred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1: Mortality or fitness reduction due to elevated predation as a result of enhancement of predatory fish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3: Mortality or fitness reduction as a result of disease, parasites, or patho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3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4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5: Mortality or fitness reduction as a result of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6: Mortality or fitness reduction due to ingestion of microplastics in lake environmen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9: Mortality or fitness reduction due to inter- and intra-specific competi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2: Mortality or fitness reduction as a result of lack of access to appropriate 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0: Mortality or fitness reduction due to competition with hatchery 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2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3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4: Mortality or fitness reduction due to increases in salin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5: Mortality or fitness reduction due to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6: Mortality or fitness reduction due to ingestion of microplast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25T22:48:59Z</dcterms:created>
  <dcterms:modified xsi:type="dcterms:W3CDTF">2023-01-25T22:48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